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04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504"/>
      </w:tblGrid>
      <w:tr w:rsidR="00D03480" w:rsidRPr="00D03480" w14:paraId="7F3867D7" w14:textId="77777777" w:rsidTr="00D03480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3C7F6AFE" w14:textId="77777777" w:rsidR="00D03480" w:rsidRPr="00D03480" w:rsidRDefault="00D03480" w:rsidP="00D03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NG" w:eastAsia="en-NG"/>
              </w:rPr>
            </w:pPr>
          </w:p>
        </w:tc>
      </w:tr>
    </w:tbl>
    <w:p w14:paraId="6DAE7AD3" w14:textId="3BB63953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en-NG"/>
        </w:rPr>
        <w:t>&gt;</w:t>
      </w: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library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idyverse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</w:t>
      </w:r>
    </w:p>
    <w:p w14:paraId="59AAEC9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library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euralne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</w:t>
      </w:r>
    </w:p>
    <w:p w14:paraId="0D42FAC1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library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GGall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</w:t>
      </w:r>
    </w:p>
    <w:p w14:paraId="5D9A83CC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library(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ne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")</w:t>
      </w:r>
    </w:p>
    <w:p w14:paraId="0BBF001B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library(caret)</w:t>
      </w:r>
    </w:p>
    <w:p w14:paraId="3973BAD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</w:p>
    <w:p w14:paraId="27D48CD3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# Importing the dataset</w:t>
      </w:r>
    </w:p>
    <w:p w14:paraId="202B3AA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datum= read.csv('Dummy Data With State for ANN Classification.csv')</w:t>
      </w:r>
    </w:p>
    <w:p w14:paraId="3575841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vars=c(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egment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", 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otal.Amoun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", 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Unit.Price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")</w:t>
      </w:r>
    </w:p>
    <w:p w14:paraId="78583586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</w:p>
    <w:p w14:paraId="6B0A3C1B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#PARTIONING</w:t>
      </w:r>
    </w:p>
    <w:p w14:paraId="02B0BD57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et.seed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12345)</w:t>
      </w:r>
    </w:p>
    <w:p w14:paraId="515C6AE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atum_Trai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&lt;-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ample_frac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bl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= datum, replace = FALSE, size = 0.60)</w:t>
      </w:r>
    </w:p>
    <w:p w14:paraId="617CFD06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atum_Tes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&lt;-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anti_joi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(datum,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atum_Trai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</w:t>
      </w:r>
    </w:p>
    <w:p w14:paraId="1303C45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Joining, by = c(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ï..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", 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egment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", 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otal.Amoun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", 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Unit.Price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")</w:t>
      </w:r>
    </w:p>
    <w:p w14:paraId="1291274A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</w:p>
    <w:p w14:paraId="659CECE4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# when y has multiple classes - need to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ummify</w:t>
      </w:r>
      <w:proofErr w:type="spellEnd"/>
    </w:p>
    <w:p w14:paraId="5038CAB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Data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&lt;-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bind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atum_Trai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[c(vars)],</w:t>
      </w:r>
    </w:p>
    <w:p w14:paraId="2DC56077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+              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lass.ind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datum_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$ï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.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))</w:t>
      </w:r>
    </w:p>
    <w:p w14:paraId="08127F7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names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Data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=c(vars,</w:t>
      </w:r>
    </w:p>
    <w:p w14:paraId="48B1921C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+                    paste(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_", c(1, 2, 3, 4),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ep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=""))</w:t>
      </w:r>
    </w:p>
    <w:p w14:paraId="5F3F22B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validData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&lt;-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bind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atum_Tes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[c(vars)],</w:t>
      </w:r>
    </w:p>
    <w:p w14:paraId="1424ECC7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+              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lass.ind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datum_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est$ï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.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))</w:t>
      </w:r>
    </w:p>
    <w:p w14:paraId="679C5DA4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names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validData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=c(vars,</w:t>
      </w:r>
    </w:p>
    <w:p w14:paraId="74C1442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+                    paste("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_", c(1, 2, 3, 4),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ep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=""))</w:t>
      </w:r>
    </w:p>
    <w:p w14:paraId="355F80E1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</w:p>
    <w:p w14:paraId="2BDFF7F4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#run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with 2 hidden nodes</w:t>
      </w:r>
    </w:p>
    <w:p w14:paraId="4A3818AB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#use hidden= with a vector of integers specifying number of hidden nodes in each layer</w:t>
      </w:r>
    </w:p>
    <w:p w14:paraId="6517277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&lt;-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euralne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(Order.Status..Dummy_1 + Order.Status..Dummy_2 + </w:t>
      </w:r>
    </w:p>
    <w:p w14:paraId="44520E2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+                   Order.Status..Dummy_3 + Order.Status..Dummy_4 ~</w:t>
      </w:r>
    </w:p>
    <w:p w14:paraId="1AF57C5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+             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egment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.+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otal.Amoun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+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Unit.Price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, </w:t>
      </w:r>
    </w:p>
    <w:p w14:paraId="56AF8904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+                   data =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Data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, hidden = 2)</w:t>
      </w:r>
    </w:p>
    <w:p w14:paraId="27284AE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plot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</w:t>
      </w:r>
    </w:p>
    <w:p w14:paraId="4FCD46D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ing.predictio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=compute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,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Data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</w:t>
      </w:r>
    </w:p>
    <w:p w14:paraId="1123B3A6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ing.class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=apply(training.prediction$net.result,1,which.max)</w:t>
      </w:r>
    </w:p>
    <w:p w14:paraId="21AF9F5A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onfusionMatrix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factor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ing.class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, factor(datum_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$ï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.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, levels = 1:4))</w:t>
      </w:r>
    </w:p>
    <w:p w14:paraId="6981147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onfusion Matrix and Statistics</w:t>
      </w:r>
    </w:p>
    <w:p w14:paraId="17F9F73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</w:p>
    <w:p w14:paraId="6B8E9DD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Reference</w:t>
      </w:r>
    </w:p>
    <w:p w14:paraId="594B757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Prediction   1   2   3   4</w:t>
      </w:r>
    </w:p>
    <w:p w14:paraId="3EE71174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1 434  31  10   6</w:t>
      </w:r>
    </w:p>
    <w:p w14:paraId="41956F33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2   0   0   0   0</w:t>
      </w:r>
    </w:p>
    <w:p w14:paraId="1CD7CC2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3   0   0   0   0</w:t>
      </w:r>
    </w:p>
    <w:p w14:paraId="1DBE9DE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4   0   0   0   0</w:t>
      </w:r>
    </w:p>
    <w:p w14:paraId="34BB615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</w:p>
    <w:p w14:paraId="1391D43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verall Statistics</w:t>
      </w:r>
    </w:p>
    <w:p w14:paraId="5C882A9C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                        </w:t>
      </w:r>
    </w:p>
    <w:p w14:paraId="6ED78593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Accuracy : 0.9023          </w:t>
      </w:r>
    </w:p>
    <w:p w14:paraId="5D2C4F9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lastRenderedPageBreak/>
        <w:t xml:space="preserve">                 95% CI : (0.8722, 0.9273)</w:t>
      </w:r>
    </w:p>
    <w:p w14:paraId="07F71394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No Information Rate : 0.9023          </w:t>
      </w:r>
    </w:p>
    <w:p w14:paraId="2CB6CA91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P-Value [Acc &gt; NIR] : 0.5387          </w:t>
      </w:r>
    </w:p>
    <w:p w14:paraId="7B85E02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                        </w:t>
      </w:r>
    </w:p>
    <w:p w14:paraId="59F65E2A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Kappa : 0               </w:t>
      </w:r>
    </w:p>
    <w:p w14:paraId="5B874B1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                        </w:t>
      </w:r>
    </w:p>
    <w:p w14:paraId="7058CFC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Mcnemar's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Test P-Value : NA              </w:t>
      </w:r>
    </w:p>
    <w:p w14:paraId="1A26F881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</w:p>
    <w:p w14:paraId="64183B29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tatistics by Class:</w:t>
      </w:r>
    </w:p>
    <w:p w14:paraId="10A28CFB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</w:p>
    <w:p w14:paraId="4707410A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   Class: 1 Class: 2 Class: 3 Class: 4</w:t>
      </w:r>
    </w:p>
    <w:p w14:paraId="7C56FDE3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ensitivity            1.0000  0.00000  0.00000  0.00000</w:t>
      </w:r>
    </w:p>
    <w:p w14:paraId="3056E4D4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pecificity            0.0000  1.00000  1.00000  1.00000</w:t>
      </w:r>
    </w:p>
    <w:p w14:paraId="10955A22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Pos Pred Value         0.9023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a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a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aN</w:t>
      </w:r>
      <w:proofErr w:type="spellEnd"/>
    </w:p>
    <w:p w14:paraId="4CAF77E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Neg Pred Value      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a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0.93555  0.97921  0.98753</w:t>
      </w:r>
    </w:p>
    <w:p w14:paraId="0297E9E9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Prevalence             0.9023  0.06445  0.02079  0.01247</w:t>
      </w:r>
    </w:p>
    <w:p w14:paraId="18F52EF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etection Rate         0.9023  0.00000  0.00000  0.00000</w:t>
      </w:r>
    </w:p>
    <w:p w14:paraId="111790BA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etection Prevalence   1.0000  0.00000  0.00000  0.00000</w:t>
      </w:r>
    </w:p>
    <w:p w14:paraId="5017F5A1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Balanced Accuracy      0.5000  0.50000  0.50000  0.50000</w:t>
      </w:r>
    </w:p>
    <w:p w14:paraId="4236F4F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Warning message:</w:t>
      </w:r>
    </w:p>
    <w:p w14:paraId="5160422E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In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onfusionMatrix.defaul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factor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ing.class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, factor(datum_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rain$ï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.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,  :</w:t>
      </w:r>
    </w:p>
    <w:p w14:paraId="74D7BD1E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Levels are not in the same order for reference and data. Refactoring data to match.</w:t>
      </w:r>
    </w:p>
    <w:p w14:paraId="137F2302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</w:p>
    <w:p w14:paraId="0F6EC7F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#testing data</w:t>
      </w:r>
    </w:p>
    <w:p w14:paraId="27FAFA9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validation.predictio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=compute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,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validData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</w:t>
      </w:r>
    </w:p>
    <w:p w14:paraId="626C703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 validation.class=apply(validation.prediction$net.result,1,which.max)</w:t>
      </w:r>
    </w:p>
    <w:p w14:paraId="75199D0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&gt;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onfusionMatrix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factor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validation.class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, factor(datum_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est$ï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.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, levels = 1:4))</w:t>
      </w:r>
    </w:p>
    <w:p w14:paraId="72AA3ECE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onfusion Matrix and Statistics</w:t>
      </w:r>
    </w:p>
    <w:p w14:paraId="08384B44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</w:p>
    <w:p w14:paraId="72AC2ED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Reference</w:t>
      </w:r>
    </w:p>
    <w:p w14:paraId="528ED93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Prediction   1   2   3   4</w:t>
      </w:r>
    </w:p>
    <w:p w14:paraId="4D2FA91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1 268  24   9  11</w:t>
      </w:r>
    </w:p>
    <w:p w14:paraId="38767AD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2   0   0   0   0</w:t>
      </w:r>
    </w:p>
    <w:p w14:paraId="34549A99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3   0   0   0   0</w:t>
      </w:r>
    </w:p>
    <w:p w14:paraId="2CBBB467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4   0   0   0   0</w:t>
      </w:r>
    </w:p>
    <w:p w14:paraId="38049E92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</w:p>
    <w:p w14:paraId="2444280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verall Statistics</w:t>
      </w:r>
    </w:p>
    <w:p w14:paraId="65BF3D1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                        </w:t>
      </w:r>
    </w:p>
    <w:p w14:paraId="7498C62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Accuracy : 0.859           </w:t>
      </w:r>
    </w:p>
    <w:p w14:paraId="23F66B42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95% CI : (0.8153, 0.8956)</w:t>
      </w:r>
    </w:p>
    <w:p w14:paraId="3F7D998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No Information Rate : 0.859           </w:t>
      </w:r>
    </w:p>
    <w:p w14:paraId="5077554A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P-Value [Acc &gt; NIR] : 0.5401          </w:t>
      </w:r>
    </w:p>
    <w:p w14:paraId="0D0FC6C9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                        </w:t>
      </w:r>
    </w:p>
    <w:p w14:paraId="3149CAC3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Kappa : 0               </w:t>
      </w:r>
    </w:p>
    <w:p w14:paraId="76F46816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                        </w:t>
      </w:r>
    </w:p>
    <w:p w14:paraId="194A1E9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Mcnemar's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Test P-Value : NA              </w:t>
      </w:r>
    </w:p>
    <w:p w14:paraId="4B852202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</w:p>
    <w:p w14:paraId="4D7690A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tatistics by Class:</w:t>
      </w:r>
    </w:p>
    <w:p w14:paraId="5899108B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</w:p>
    <w:p w14:paraId="031C7A3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               Class: 1 Class: 2 Class: 3 Class: 4</w:t>
      </w:r>
    </w:p>
    <w:p w14:paraId="76896206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ensitivity             1.000  0.00000  0.00000  0.00000</w:t>
      </w:r>
    </w:p>
    <w:p w14:paraId="0F827C6B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Specificity             0.000  1.00000  1.00000  1.00000</w:t>
      </w:r>
    </w:p>
    <w:p w14:paraId="1BEBBF35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Pos Pred Value          0.859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a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a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aN</w:t>
      </w:r>
      <w:proofErr w:type="spellEnd"/>
    </w:p>
    <w:p w14:paraId="3E131FC8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Neg Pred Value           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NaN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0.92308  0.97115  0.96474</w:t>
      </w:r>
    </w:p>
    <w:p w14:paraId="7EB71917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Prevalence              0.859  0.07692  0.02885  0.03526</w:t>
      </w:r>
    </w:p>
    <w:p w14:paraId="514A749A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etection Rate          0.859  0.00000  0.00000  0.00000</w:t>
      </w:r>
    </w:p>
    <w:p w14:paraId="30680B7E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Detection Prevalence    1.000  0.00000  0.00000  0.00000</w:t>
      </w:r>
    </w:p>
    <w:p w14:paraId="228DA88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Balanced Accuracy       0.500  0.50000  0.50000  0.50000</w:t>
      </w:r>
    </w:p>
    <w:p w14:paraId="2F8829E0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Warning message:</w:t>
      </w:r>
    </w:p>
    <w:p w14:paraId="15BB4B7F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In 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confusionMatrix.default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(factor(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validation.class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), factor(datum_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Test$ï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.</w:t>
      </w:r>
      <w:proofErr w:type="spellStart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Order.Status..Dummy</w:t>
      </w:r>
      <w:proofErr w:type="spellEnd"/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.,  :</w:t>
      </w:r>
    </w:p>
    <w:p w14:paraId="4D4C07CD" w14:textId="77777777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 xml:space="preserve">  Levels are not in the same order for reference and data. Refactoring data to match.</w:t>
      </w:r>
    </w:p>
    <w:p w14:paraId="405DB39B" w14:textId="78D413F1" w:rsidR="00D03480" w:rsidRPr="00D03480" w:rsidRDefault="00D03480" w:rsidP="00D034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</w:pPr>
      <w:r w:rsidRPr="00D03480">
        <w:rPr>
          <w:rFonts w:ascii="Times New Roman" w:eastAsia="Times New Roman" w:hAnsi="Times New Roman" w:cs="Times New Roman"/>
          <w:sz w:val="24"/>
          <w:szCs w:val="24"/>
          <w:lang w:val="en-NG" w:eastAsia="en-NG"/>
        </w:rPr>
        <w:t>&gt;</w:t>
      </w:r>
    </w:p>
    <w:p w14:paraId="20D415E0" w14:textId="77777777" w:rsidR="00997E67" w:rsidRDefault="00997E67"/>
    <w:sectPr w:rsidR="00997E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jM1NrS0NLQwN7NQ0lEKTi0uzszPAykwrAUA6o/tjiwAAAA="/>
  </w:docVars>
  <w:rsids>
    <w:rsidRoot w:val="00575EF0"/>
    <w:rsid w:val="00575EF0"/>
    <w:rsid w:val="00997E67"/>
    <w:rsid w:val="00CA3FCC"/>
    <w:rsid w:val="00D03480"/>
    <w:rsid w:val="00E17418"/>
    <w:rsid w:val="00FD7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804C3"/>
  <w15:chartTrackingRefBased/>
  <w15:docId w15:val="{8199E4D6-2674-4E9C-B8D1-566623402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98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8</Words>
  <Characters>3811</Characters>
  <Application>Microsoft Office Word</Application>
  <DocSecurity>0</DocSecurity>
  <Lines>31</Lines>
  <Paragraphs>8</Paragraphs>
  <ScaleCrop>false</ScaleCrop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orie, Winning Onyebuchi</dc:creator>
  <cp:keywords/>
  <dc:description/>
  <cp:lastModifiedBy>Okorie, Winning Onyebuchi</cp:lastModifiedBy>
  <cp:revision>2</cp:revision>
  <dcterms:created xsi:type="dcterms:W3CDTF">2021-06-30T11:35:00Z</dcterms:created>
  <dcterms:modified xsi:type="dcterms:W3CDTF">2021-06-30T11:36:00Z</dcterms:modified>
</cp:coreProperties>
</file>